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rthodontist position at your esteemed practice in France Paris. As a dedicated and skilled orthodontic professional with over [X years] of experience, I am eager to contribute my expertise, passion for patient care, and commitment to excellence to a dynamic healthcare environment in one of the most iconic cities in the world. This opportunity aligns perfectly with my career goals, and I am excited about the possibility of joining your team as an Orthodontist in France Paris.</w:t>
      </w:r>
    </w:p>
    <w:bookmarkStart w:id="20" w:name="professional-background-and-expertise"/>
    <w:p>
      <w:pPr>
        <w:pStyle w:val="Heading2"/>
      </w:pPr>
      <w:r>
        <w:t xml:space="preserve">Professional Background and Expertise</w:t>
      </w:r>
    </w:p>
    <w:p>
      <w:pPr>
        <w:pStyle w:val="FirstParagraph"/>
      </w:pPr>
      <w:r>
        <w:t xml:space="preserve">With a strong foundation in orthodontics, I have consistently prioritized innovation, precision, and patient-centered care. My journey as an Orthodontist has been shaped by rigorous academic training, hands-on clinical experience, and a deep understanding of the latest advancements in the field. Whether it is correcting malocclusions, enhancing facial aesthetics through customized treatment plans, or leveraging cutting-edge technologies like digital imaging and 3D modeling, I am committed to delivering results that transform smiles and boost patient confidence.</w:t>
      </w:r>
    </w:p>
    <w:p>
      <w:pPr>
        <w:pStyle w:val="BodyText"/>
      </w:pPr>
      <w:r>
        <w:t xml:space="preserve">In my previous roles as an Orthodontist, I have worked with a diverse range of patients across different age groups, from children requiring early intervention to adults seeking discreet aligner treatments. My ability to communicate complex procedures in an accessible manner, combined with my empathetic approach, has allowed me to build lasting relationships with patients and their families. I take pride in creating a welcoming and inclusive environment where every individual feels valued and empowered throughout their orthodontic journey.</w:t>
      </w:r>
    </w:p>
    <w:bookmarkEnd w:id="20"/>
    <w:bookmarkStart w:id="21" w:name="Xe28b51c7557b29c05896ffe9020254251df2af5"/>
    <w:p>
      <w:pPr>
        <w:pStyle w:val="Heading2"/>
      </w:pPr>
      <w:r>
        <w:t xml:space="preserve">Understanding of France Paris Healthcare Standards</w:t>
      </w:r>
    </w:p>
    <w:p>
      <w:pPr>
        <w:pStyle w:val="FirstParagraph"/>
      </w:pPr>
      <w:r>
        <w:t xml:space="preserve">Working as an Orthodontist in France Paris requires not only technical proficiency but also an appreciation for the unique healthcare landscape of the region. I have studied the French medical system, including its regulatory frameworks, patient expectations, and cultural nuances. For instance, the emphasis on preventive care and holistic approaches to health resonates with my philosophy as an Orthodontist. I am particularly drawn to Paris's reputation as a hub for medical innovation and excellence, where patients expect the highest standards of service and professionalism.</w:t>
      </w:r>
    </w:p>
    <w:p>
      <w:pPr>
        <w:pStyle w:val="BodyText"/>
      </w:pPr>
      <w:r>
        <w:t xml:space="preserve">Moreover, I understand that practicing in France Paris involves navigating multilingual communication and adapting to a culturally diverse patient base. My fluency in [language(s), e.g., English and French] enables me to effectively connect with patients from various backgrounds, ensuring clarity and trust in every interaction. This skill is especially valuable in a city like Paris, where international patients often seek orthodontic care alongside their cultural experiences.</w:t>
      </w:r>
    </w:p>
    <w:bookmarkEnd w:id="21"/>
    <w:bookmarkStart w:id="22" w:name="commitment-to-professional-growth"/>
    <w:p>
      <w:pPr>
        <w:pStyle w:val="Heading2"/>
      </w:pPr>
      <w:r>
        <w:t xml:space="preserve">Commitment to Professional Growth</w:t>
      </w:r>
    </w:p>
    <w:p>
      <w:pPr>
        <w:pStyle w:val="FirstParagraph"/>
      </w:pPr>
      <w:r>
        <w:t xml:space="preserve">As an Orthodontist, I am deeply committed to continuous learning and professional development. I regularly attend conferences, workshops, and seminars to stay updated on the latest trends in orthodontics. For example, my recent participation in a European orthodontic symposium highlighted the importance of interdisciplinary collaboration and patient-specific treatment planning—principles I strive to integrate into my practice. In France Paris, where cutting-edge technology is rapidly adopted, I am eager to contribute my knowledge while also learning from the region’s advancements.</w:t>
      </w:r>
    </w:p>
    <w:p>
      <w:pPr>
        <w:pStyle w:val="BodyText"/>
      </w:pPr>
      <w:r>
        <w:t xml:space="preserve">My experience with [specific technique or technology, e.g., clear aligners, lingual braces] has allowed me to address a wide array of orthodontic challenges with precision and efficiency. I am particularly enthusiastic about the opportunity to work in an environment that values innovation, as it would enable me to further refine my skills and explore new methodologies that benefit patients in France Paris.</w:t>
      </w:r>
    </w:p>
    <w:bookmarkEnd w:id="22"/>
    <w:bookmarkStart w:id="23" w:name="cultural-fit-and-community-contribution"/>
    <w:p>
      <w:pPr>
        <w:pStyle w:val="Heading2"/>
      </w:pPr>
      <w:r>
        <w:t xml:space="preserve">Cultural Fit and Community Contribution</w:t>
      </w:r>
    </w:p>
    <w:p>
      <w:pPr>
        <w:pStyle w:val="FirstParagraph"/>
      </w:pPr>
      <w:r>
        <w:t xml:space="preserve">Paris is not just a city of art, history, and gastronomy—it is also a vibrant community where healthcare professionals play a vital role in shaping the well-being of its residents. As an Orthodontist in France Paris, I am eager to contribute to this legacy by providing high-quality care that reflects the city’s standards of excellence. I believe that orthodontics is more than just correcting dental alignment; it is about enhancing quality of life and fostering self-esteem through beautiful, functional smiles.</w:t>
      </w:r>
    </w:p>
    <w:p>
      <w:pPr>
        <w:pStyle w:val="BodyText"/>
      </w:pPr>
      <w:r>
        <w:t xml:space="preserve">Furthermore, I am passionate about giving back to the community. Whether through volunteering at local clinics, participating in public health initiatives, or educating patients on oral hygiene practices, I aim to make a meaningful impact beyond the clinical setting. In France Paris, where healthcare is deeply intertwined with social responsibility, I see this as an opportunity to align my values with those of your practice.</w:t>
      </w:r>
    </w:p>
    <w:bookmarkEnd w:id="23"/>
    <w:bookmarkStart w:id="24" w:name="conclusion"/>
    <w:p>
      <w:pPr>
        <w:pStyle w:val="Heading2"/>
      </w:pPr>
      <w:r>
        <w:t xml:space="preserve">Conclusion</w:t>
      </w:r>
    </w:p>
    <w:p>
      <w:pPr>
        <w:pStyle w:val="FirstParagraph"/>
      </w:pPr>
      <w:r>
        <w:t xml:space="preserve">In conclusion, I am confident that my qualifications, experience, and enthusiasm for orthodontics make me a strong candidate for the Orthodontist position in France Paris. I am excited about the prospect of joining a team that shares my dedication to patient care and professional growth. Thank you for considering my application. I would be honored to discuss how I can contribute to your practice and help shape the future of orthodontic care in this remarka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France Paris</dc:title>
  <dc:creator/>
  <dc:language>en</dc:language>
  <cp:keywords/>
  <dcterms:created xsi:type="dcterms:W3CDTF">2026-07-23T19:17:51Z</dcterms:created>
  <dcterms:modified xsi:type="dcterms:W3CDTF">2026-07-23T19:17:51Z</dcterms:modified>
</cp:coreProperties>
</file>

<file path=docProps/custom.xml><?xml version="1.0" encoding="utf-8"?>
<Properties xmlns="http://schemas.openxmlformats.org/officeDocument/2006/custom-properties" xmlns:vt="http://schemas.openxmlformats.org/officeDocument/2006/docPropsVTypes"/>
</file>